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FEB" w14:textId="7B958367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  <w:lang w:val="en-US"/>
        </w:rPr>
        <w:t>Athens</w:t>
      </w:r>
      <w:r w:rsidRPr="00EE1AF4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Greece,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1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</w:t>
      </w:r>
      <w:r w:rsidR="00171015">
        <w:rPr>
          <w:b/>
          <w:noProof/>
          <w:sz w:val="24"/>
        </w:rPr>
        <w:t>ruar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B211EED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BF236F">
        <w:rPr>
          <w:rFonts w:ascii="Arial" w:hAnsi="Arial" w:cs="Arial"/>
          <w:b/>
          <w:bCs/>
          <w:sz w:val="24"/>
          <w:lang w:eastAsia="en-US"/>
        </w:rPr>
        <w:t>Ericsson</w:t>
      </w:r>
    </w:p>
    <w:p w14:paraId="13B6A614" w14:textId="0373810F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mments to 38.3</w:t>
      </w:r>
      <w:r w:rsidR="00BF236F">
        <w:rPr>
          <w:rFonts w:ascii="Arial" w:hAnsi="Arial" w:cs="Arial"/>
          <w:b/>
          <w:bCs/>
          <w:sz w:val="24"/>
          <w:lang w:eastAsia="en-US"/>
        </w:rPr>
        <w:t>31</w:t>
      </w:r>
      <w:r w:rsidR="00590139">
        <w:rPr>
          <w:rFonts w:ascii="Arial" w:hAnsi="Arial" w:cs="Arial"/>
          <w:b/>
          <w:bCs/>
          <w:sz w:val="24"/>
          <w:lang w:eastAsia="en-US"/>
        </w:rPr>
        <w:t xml:space="preserve"> CR for NES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20B3D7D7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</w:t>
      </w:r>
      <w:r w:rsidR="00BF236F">
        <w:rPr>
          <w:rFonts w:eastAsia="Times New Roman"/>
          <w:color w:val="000000"/>
          <w:lang w:val="en-US" w:eastAsia="zh-CN"/>
        </w:rPr>
        <w:t>31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4B9AD23F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</w:p>
    <w:p w14:paraId="0D80AA15" w14:textId="65B32DC9" w:rsidR="00AD227B" w:rsidRPr="00AD227B" w:rsidRDefault="00AD227B" w:rsidP="00AD227B">
      <w:pPr>
        <w:numPr>
          <w:ilvl w:val="0"/>
          <w:numId w:val="5"/>
        </w:numPr>
        <w:overflowPunct/>
        <w:autoSpaceDE/>
        <w:autoSpaceDN/>
        <w:adjustRightInd/>
        <w:spacing w:before="40" w:after="0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[POST129][</w:t>
      </w:r>
      <w:proofErr w:type="gramStart"/>
      <w:r w:rsidRPr="00AD227B">
        <w:rPr>
          <w:rFonts w:ascii="Arial" w:eastAsia="MS Mincho" w:hAnsi="Arial"/>
          <w:b/>
          <w:szCs w:val="24"/>
          <w:lang w:eastAsia="en-GB"/>
        </w:rPr>
        <w:t>102][</w:t>
      </w:r>
      <w:proofErr w:type="gramEnd"/>
      <w:r w:rsidRPr="00AD227B">
        <w:rPr>
          <w:rFonts w:ascii="Arial" w:eastAsia="MS Mincho" w:hAnsi="Arial"/>
          <w:b/>
          <w:szCs w:val="24"/>
          <w:lang w:eastAsia="en-GB"/>
        </w:rPr>
        <w:t xml:space="preserve">NES] (Ericsson) </w:t>
      </w:r>
      <w:r w:rsidRPr="00AD227B">
        <w:rPr>
          <w:rFonts w:ascii="Arial" w:eastAsia="MS Mincho" w:hAnsi="Arial"/>
          <w:b/>
          <w:szCs w:val="24"/>
          <w:lang w:eastAsia="en-GB"/>
        </w:rPr>
        <w:tab/>
      </w:r>
    </w:p>
    <w:p w14:paraId="1C09B063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Scope:</w:t>
      </w:r>
      <w:r w:rsidRPr="00AD227B">
        <w:rPr>
          <w:rFonts w:ascii="Arial" w:eastAsia="MS Mincho" w:hAnsi="Arial"/>
          <w:szCs w:val="24"/>
          <w:lang w:eastAsia="en-GB"/>
        </w:rPr>
        <w:t xml:space="preserve"> Capture all agreements in 38.331 running CR and identify stage 3 open issues. </w:t>
      </w:r>
    </w:p>
    <w:p w14:paraId="3AC087C1" w14:textId="77777777" w:rsidR="00AD227B" w:rsidRPr="00AD227B" w:rsidRDefault="00AD227B" w:rsidP="00AD227B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lang w:eastAsia="en-GB"/>
        </w:rPr>
      </w:pPr>
      <w:r w:rsidRPr="00AD227B">
        <w:rPr>
          <w:rFonts w:ascii="Arial" w:eastAsia="MS Mincho" w:hAnsi="Arial"/>
          <w:szCs w:val="24"/>
          <w:lang w:eastAsia="en-GB"/>
        </w:rPr>
        <w:tab/>
      </w:r>
      <w:r w:rsidRPr="00AD227B">
        <w:rPr>
          <w:rFonts w:ascii="Arial" w:eastAsia="MS Mincho" w:hAnsi="Arial"/>
          <w:b/>
          <w:szCs w:val="24"/>
          <w:lang w:eastAsia="en-GB"/>
        </w:rPr>
        <w:t>Intended outcome:</w:t>
      </w:r>
      <w:r w:rsidRPr="00AD227B">
        <w:rPr>
          <w:rFonts w:ascii="Arial" w:eastAsia="MS Mincho" w:hAnsi="Arial"/>
          <w:szCs w:val="24"/>
          <w:lang w:eastAsia="en-GB"/>
        </w:rPr>
        <w:t xml:space="preserve"> Endorsed 38.331 running CR in R2-2501462 (including editor’s notes for stage 3 open issues). </w:t>
      </w:r>
    </w:p>
    <w:p w14:paraId="0724BD06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>Deadline: Long email discussion</w:t>
      </w:r>
    </w:p>
    <w:p w14:paraId="277454B7" w14:textId="77777777" w:rsidR="00AD227B" w:rsidRPr="00AD227B" w:rsidRDefault="00AD227B" w:rsidP="00AD227B">
      <w:pPr>
        <w:overflowPunct/>
        <w:autoSpaceDE/>
        <w:autoSpaceDN/>
        <w:adjustRightInd/>
        <w:spacing w:before="40" w:after="0"/>
        <w:ind w:left="1608"/>
        <w:textAlignment w:val="auto"/>
        <w:rPr>
          <w:rFonts w:ascii="Arial" w:eastAsia="MS Mincho" w:hAnsi="Arial"/>
          <w:b/>
          <w:szCs w:val="24"/>
          <w:lang w:eastAsia="en-GB"/>
        </w:rPr>
      </w:pPr>
      <w:r w:rsidRPr="00AD227B">
        <w:rPr>
          <w:rFonts w:ascii="Arial" w:eastAsia="MS Mincho" w:hAnsi="Arial"/>
          <w:b/>
          <w:szCs w:val="24"/>
          <w:lang w:eastAsia="en-GB"/>
        </w:rPr>
        <w:t xml:space="preserve"> </w:t>
      </w:r>
    </w:p>
    <w:p w14:paraId="2823D758" w14:textId="27EED226" w:rsidR="003A567E" w:rsidRDefault="00A71FC4" w:rsidP="003A567E">
      <w:r>
        <w:t xml:space="preserve">DL to endorse the </w:t>
      </w:r>
      <w:r w:rsidR="007C3617">
        <w:t xml:space="preserve">running </w:t>
      </w:r>
      <w:r>
        <w:t>CR is 21</w:t>
      </w:r>
      <w:r w:rsidRPr="00A71FC4">
        <w:rPr>
          <w:vertAlign w:val="superscript"/>
        </w:rPr>
        <w:t>st</w:t>
      </w:r>
      <w:r>
        <w:t xml:space="preserve"> March</w:t>
      </w:r>
      <w:r w:rsidR="007C3617">
        <w:t xml:space="preserve"> 2025. Please provide your comments</w:t>
      </w:r>
      <w:r w:rsidR="001A4253">
        <w:t xml:space="preserve"> early so there is time to resolve when needed. Last comments to take into account should be </w:t>
      </w:r>
      <w:r w:rsidR="00221A09">
        <w:t>uploaded by 23:59 UTC 19</w:t>
      </w:r>
      <w:r w:rsidR="00221A09" w:rsidRPr="00221A09">
        <w:rPr>
          <w:vertAlign w:val="superscript"/>
        </w:rPr>
        <w:t>th</w:t>
      </w:r>
      <w:r w:rsidR="00221A09">
        <w:t xml:space="preserve"> March. Later comments </w:t>
      </w:r>
      <w:r w:rsidR="00207093">
        <w:t>are taken into account by best effort.</w:t>
      </w:r>
    </w:p>
    <w:p w14:paraId="02091DC5" w14:textId="77777777" w:rsidR="003A567E" w:rsidRDefault="003A567E" w:rsidP="003A567E">
      <w:pPr>
        <w:pStyle w:val="Heading1"/>
      </w:pPr>
      <w:r>
        <w:t>2</w:t>
      </w:r>
      <w:r>
        <w:tab/>
        <w:t>Contact Points</w:t>
      </w:r>
    </w:p>
    <w:p w14:paraId="32C7B707" w14:textId="77777777" w:rsidR="003A567E" w:rsidRDefault="003A567E" w:rsidP="003A567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3A567E" w14:paraId="337177D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2C564AF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9B44F96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5E084D" w14:textId="77777777" w:rsidR="003A567E" w:rsidRDefault="003A567E" w:rsidP="007D4A4B">
            <w:pPr>
              <w:pStyle w:val="TAH"/>
              <w:spacing w:before="20" w:after="20"/>
              <w:ind w:left="57" w:right="57"/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 Address</w:t>
            </w:r>
          </w:p>
        </w:tc>
      </w:tr>
      <w:tr w:rsidR="003A567E" w14:paraId="540EE0AE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7045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Ericss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C4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 Määttän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D7C8" w14:textId="77777777" w:rsidR="003A567E" w:rsidRDefault="003A567E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Helka-liina.maattanen@ericsson.com</w:t>
            </w:r>
          </w:p>
        </w:tc>
      </w:tr>
      <w:tr w:rsidR="003A567E" w14:paraId="2C027049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8EC" w14:textId="7B69E84A" w:rsidR="003A567E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Xiaomi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0D49" w14:textId="1002FB31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hukun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8469" w14:textId="2A804ABE" w:rsidR="003A567E" w:rsidRPr="00EF4276" w:rsidRDefault="00EF4276" w:rsidP="007D4A4B">
            <w:pPr>
              <w:pStyle w:val="TAC"/>
              <w:spacing w:before="20" w:after="20"/>
              <w:ind w:left="57" w:right="57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angshukun3@xiaomi.com</w:t>
            </w:r>
          </w:p>
        </w:tc>
      </w:tr>
      <w:tr w:rsidR="00195A9A" w14:paraId="0FF0899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693" w14:textId="136867D6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0F3C" w14:textId="2764426D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581F" w14:textId="4C55269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PMingLiU"/>
                <w:lang w:eastAsia="zh-TW"/>
              </w:rPr>
            </w:pPr>
            <w:r>
              <w:rPr>
                <w:rFonts w:eastAsia="DengXian" w:hint="eastAsia"/>
                <w:lang w:eastAsia="zh-CN"/>
              </w:rPr>
              <w:t>qianxi.lu@oppo.com</w:t>
            </w:r>
          </w:p>
        </w:tc>
      </w:tr>
      <w:tr w:rsidR="00195A9A" w14:paraId="2900CD11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F22D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6D4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132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686F53EA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DF8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2FEF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08D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08026074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15A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3286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A9E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0668E5E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06B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E296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5AFF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3D88237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36D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F6F2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87E4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4374FFB8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C2A7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4C45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D779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517C177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099C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A8BA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8F36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3F7DC3A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5CA92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22CC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CB58" w14:textId="77777777" w:rsidR="00195A9A" w:rsidRPr="00632274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95A9A" w14:paraId="31D67C3C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27CB" w14:textId="77777777" w:rsidR="00195A9A" w:rsidRDefault="00195A9A" w:rsidP="00195A9A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7FF2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41A7" w14:textId="77777777" w:rsidR="00195A9A" w:rsidRPr="001F756E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ja-JP"/>
              </w:rPr>
            </w:pPr>
          </w:p>
        </w:tc>
      </w:tr>
      <w:tr w:rsidR="00195A9A" w14:paraId="4D81C68F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81A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09CE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EBB1" w14:textId="77777777" w:rsidR="00195A9A" w:rsidRPr="00D878BC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</w:rPr>
            </w:pPr>
          </w:p>
        </w:tc>
      </w:tr>
      <w:tr w:rsidR="00195A9A" w14:paraId="01DC20B3" w14:textId="77777777" w:rsidTr="007D4A4B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CF3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82750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1B61" w14:textId="77777777" w:rsidR="00195A9A" w:rsidRDefault="00195A9A" w:rsidP="00195A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74DF18F0" w14:textId="77777777" w:rsidR="003A567E" w:rsidRDefault="003A567E" w:rsidP="003A567E"/>
    <w:p w14:paraId="2DCCABF2" w14:textId="77777777" w:rsidR="003A567E" w:rsidRDefault="003A567E" w:rsidP="003A567E">
      <w:r>
        <w:br w:type="page"/>
      </w:r>
    </w:p>
    <w:p w14:paraId="1FED3DF4" w14:textId="77777777" w:rsidR="003A567E" w:rsidRDefault="003A567E" w:rsidP="003A567E"/>
    <w:p w14:paraId="6B6E87B7" w14:textId="77777777" w:rsidR="003A567E" w:rsidRDefault="003A567E" w:rsidP="003A567E"/>
    <w:p w14:paraId="0A595BAA" w14:textId="77777777" w:rsidR="003A567E" w:rsidRDefault="003A567E" w:rsidP="003A567E">
      <w:pPr>
        <w:pStyle w:val="Heading1"/>
      </w:pPr>
      <w:r>
        <w:t>3</w:t>
      </w:r>
      <w:r>
        <w:tab/>
        <w:t>Discussion</w:t>
      </w:r>
    </w:p>
    <w:p w14:paraId="7759C91B" w14:textId="413ADD49" w:rsidR="0088089B" w:rsidRDefault="00EC77E4" w:rsidP="00497A87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Please provide your comments </w:t>
      </w:r>
      <w:r w:rsidR="0056743D">
        <w:rPr>
          <w:rFonts w:eastAsia="Times New Roman"/>
          <w:color w:val="000000"/>
          <w:lang w:val="en-US" w:eastAsia="zh-CN"/>
        </w:rPr>
        <w:t>early so there is time to resolve</w:t>
      </w:r>
      <w:r w:rsidR="006A0860">
        <w:rPr>
          <w:rFonts w:eastAsia="Times New Roman"/>
          <w:color w:val="000000"/>
          <w:lang w:val="en-US" w:eastAsia="zh-CN"/>
        </w:rPr>
        <w:t>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5348"/>
        <w:gridCol w:w="3281"/>
      </w:tblGrid>
      <w:tr w:rsidR="00EF4276" w:rsidRPr="00D45311" w14:paraId="40800DC3" w14:textId="77777777" w:rsidTr="00195A9A">
        <w:trPr>
          <w:trHeight w:val="132"/>
        </w:trPr>
        <w:tc>
          <w:tcPr>
            <w:tcW w:w="1227" w:type="dxa"/>
            <w:shd w:val="clear" w:color="auto" w:fill="D9D9D9"/>
          </w:tcPr>
          <w:p w14:paraId="25F6B800" w14:textId="01FE5FEC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348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281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F4276" w:rsidRPr="00D45311" w14:paraId="7AC2A59F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B9CB8F3" w14:textId="1D82A8E0" w:rsidR="00E87C65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1</w:t>
            </w:r>
          </w:p>
        </w:tc>
        <w:tc>
          <w:tcPr>
            <w:tcW w:w="5348" w:type="dxa"/>
          </w:tcPr>
          <w:p w14:paraId="6A6748EB" w14:textId="0A58505A" w:rsidR="00EF4276" w:rsidRDefault="00EF4276" w:rsidP="00A91091">
            <w:pPr>
              <w:pStyle w:val="Comment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0F3EF8" wp14:editId="58EFABB9">
                  <wp:extent cx="3259319" cy="378845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087" cy="389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0D34E" w14:textId="5D0D1C42" w:rsidR="00EA09F8" w:rsidRPr="00984523" w:rsidRDefault="00EF4276" w:rsidP="00A91091">
            <w:pPr>
              <w:pStyle w:val="CommentText"/>
              <w:rPr>
                <w:rFonts w:eastAsia="DengXian" w:cs="Calibri"/>
                <w:color w:val="FF0000"/>
                <w:sz w:val="22"/>
                <w:szCs w:val="22"/>
                <w:lang w:val="en-US" w:eastAsia="zh-CN"/>
              </w:rPr>
            </w:pPr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This field description should highlight it is for UE supports on-demand SIB1 and ignore </w:t>
            </w:r>
            <w:proofErr w:type="spellStart"/>
            <w:r w:rsidRPr="00EF4276">
              <w:rPr>
                <w:rFonts w:eastAsia="DengXian" w:cs="Calibri"/>
                <w:i/>
                <w:iCs/>
                <w:color w:val="000000" w:themeColor="text1"/>
                <w:sz w:val="22"/>
                <w:szCs w:val="22"/>
                <w:lang w:val="en-US" w:eastAsia="zh-CN"/>
              </w:rPr>
              <w:t>intraFreqNeighCellList</w:t>
            </w:r>
            <w:proofErr w:type="spellEnd"/>
            <w:r w:rsidRPr="00EF4276">
              <w:rPr>
                <w:rFonts w:eastAsia="DengXian" w:cs="Calibri"/>
                <w:color w:val="000000" w:themeColor="text1"/>
                <w:sz w:val="22"/>
                <w:szCs w:val="22"/>
                <w:lang w:val="en-US" w:eastAsia="zh-CN"/>
              </w:rPr>
              <w:t xml:space="preserve"> IE.</w:t>
            </w:r>
          </w:p>
        </w:tc>
        <w:tc>
          <w:tcPr>
            <w:tcW w:w="3281" w:type="dxa"/>
          </w:tcPr>
          <w:p w14:paraId="0ADB4D70" w14:textId="77777777" w:rsidR="00E87C65" w:rsidRDefault="004E620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</w:t>
            </w:r>
            <w:r>
              <w:rPr>
                <w:bCs/>
                <w:lang w:val="en-US"/>
              </w:rPr>
              <w:t xml:space="preserve"> in v01 I added that this is for UE supporting OD-SIB1</w:t>
            </w:r>
            <w:r w:rsidR="00A01D9B">
              <w:rPr>
                <w:bCs/>
                <w:lang w:val="en-US"/>
              </w:rPr>
              <w:t>. The running CR draft for 304 captures:</w:t>
            </w:r>
          </w:p>
          <w:p w14:paraId="5A82CFA4" w14:textId="77777777" w:rsidR="00A01D9B" w:rsidRDefault="00A01D9B" w:rsidP="002A67A1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1D33DA79" w14:textId="77777777" w:rsidR="00A01D9B" w:rsidRDefault="00A01D9B" w:rsidP="002A67A1">
            <w:pPr>
              <w:pStyle w:val="BodyText"/>
              <w:keepNext/>
            </w:pPr>
          </w:p>
          <w:p w14:paraId="2D7EF67B" w14:textId="0EC91CBC" w:rsidR="00A01D9B" w:rsidRPr="00D45311" w:rsidRDefault="00A01D9B" w:rsidP="002A67A1">
            <w:pPr>
              <w:pStyle w:val="BodyText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187099D9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7B3AE870" w14:textId="56834931" w:rsidR="006E7E90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2</w:t>
            </w:r>
          </w:p>
        </w:tc>
        <w:tc>
          <w:tcPr>
            <w:tcW w:w="5348" w:type="dxa"/>
          </w:tcPr>
          <w:p w14:paraId="5AE6B65F" w14:textId="77777777" w:rsidR="006E7E90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B72FEC5" wp14:editId="63CA9B99">
                  <wp:extent cx="3018081" cy="277119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717" cy="28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4153E" w14:textId="605B8583" w:rsidR="00EF4276" w:rsidRPr="00EF4276" w:rsidRDefault="00EF4276" w:rsidP="006E7E90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Same comments as xiaomi001.</w:t>
            </w:r>
          </w:p>
        </w:tc>
        <w:tc>
          <w:tcPr>
            <w:tcW w:w="3281" w:type="dxa"/>
          </w:tcPr>
          <w:p w14:paraId="6AA545AC" w14:textId="77777777" w:rsidR="00A01D9B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n v01 I added that this is for UE supporting OD-SIB1. The running CR draft for 304 captures:</w:t>
            </w:r>
          </w:p>
          <w:p w14:paraId="616ED6C9" w14:textId="77777777" w:rsidR="00A01D9B" w:rsidRDefault="00A01D9B" w:rsidP="00A01D9B">
            <w:pPr>
              <w:pStyle w:val="BodyText"/>
              <w:keepNext/>
            </w:pPr>
            <w:r>
              <w:rPr>
                <w:lang w:val="en-US"/>
              </w:rPr>
              <w:t>If dedicated inter-frequency and/or intra-</w:t>
            </w:r>
            <w:proofErr w:type="spellStart"/>
            <w:r>
              <w:rPr>
                <w:lang w:val="en-US"/>
              </w:rPr>
              <w:t>frequecy</w:t>
            </w:r>
            <w:proofErr w:type="spellEnd"/>
            <w:r>
              <w:rPr>
                <w:lang w:val="en-US"/>
              </w:rPr>
              <w:t xml:space="preserve"> excluded cell lists are provided in system information, the OD-SIB1 UE </w:t>
            </w:r>
            <w:r>
              <w:t xml:space="preserve">ignores </w:t>
            </w:r>
            <w:proofErr w:type="spellStart"/>
            <w:r w:rsidRPr="006478F2">
              <w:rPr>
                <w:i/>
                <w:iCs/>
              </w:rPr>
              <w:t>intraFreqExcludedCellList</w:t>
            </w:r>
            <w:proofErr w:type="spellEnd"/>
            <w:r w:rsidRPr="006478F2">
              <w:rPr>
                <w:i/>
                <w:iCs/>
              </w:rPr>
              <w:t xml:space="preserve"> / </w:t>
            </w:r>
            <w:proofErr w:type="spellStart"/>
            <w:r w:rsidRPr="006478F2">
              <w:rPr>
                <w:i/>
                <w:iCs/>
              </w:rPr>
              <w:t>interFreqExcludedCellList</w:t>
            </w:r>
            <w:proofErr w:type="spellEnd"/>
            <w:r w:rsidRPr="006D0C02">
              <w:t xml:space="preserve"> </w:t>
            </w:r>
            <w:r>
              <w:t>and doesn’t consider the cell(s) in the dedicated lists as candidates for cell reselection.</w:t>
            </w:r>
          </w:p>
          <w:p w14:paraId="7432CE29" w14:textId="77777777" w:rsidR="00A01D9B" w:rsidRDefault="00A01D9B" w:rsidP="00A01D9B">
            <w:pPr>
              <w:pStyle w:val="BodyText"/>
              <w:keepNext/>
            </w:pPr>
          </w:p>
          <w:p w14:paraId="37DF9C01" w14:textId="5C1BDF5F" w:rsidR="00E87C65" w:rsidRPr="00D45311" w:rsidRDefault="00A01D9B" w:rsidP="00A01D9B">
            <w:pPr>
              <w:pStyle w:val="BodyText"/>
              <w:keepNext/>
              <w:rPr>
                <w:bCs/>
                <w:lang w:val="en-US"/>
              </w:rPr>
            </w:pPr>
            <w:r>
              <w:t>Hence no need to capture twice.</w:t>
            </w:r>
          </w:p>
        </w:tc>
      </w:tr>
      <w:tr w:rsidR="00EF4276" w:rsidRPr="00D45311" w14:paraId="3BBD2B6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B3511E7" w14:textId="418B87D9" w:rsidR="00490F5B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Xiaomi003</w:t>
            </w:r>
          </w:p>
        </w:tc>
        <w:tc>
          <w:tcPr>
            <w:tcW w:w="5348" w:type="dxa"/>
          </w:tcPr>
          <w:p w14:paraId="599BEEA9" w14:textId="77777777" w:rsidR="00EF4276" w:rsidRPr="006D0C02" w:rsidRDefault="00EF4276" w:rsidP="00EF4276">
            <w:pPr>
              <w:pStyle w:val="PL"/>
            </w:pPr>
            <w:r w:rsidRPr="006D0C02">
              <w:t>SI</w:t>
            </w:r>
            <w:r>
              <w:t>B1</w:t>
            </w:r>
            <w:r w:rsidRPr="006D0C02">
              <w:t>-RequestConfig</w:t>
            </w:r>
            <w:r>
              <w:t>-r19</w:t>
            </w:r>
            <w:r w:rsidRPr="006D0C02">
              <w:t xml:space="preserve"> ::=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E1FA2DC" w14:textId="77777777" w:rsidR="00EF4276" w:rsidRPr="006D0C02" w:rsidRDefault="00EF4276" w:rsidP="00EF4276">
            <w:pPr>
              <w:pStyle w:val="PL"/>
            </w:pPr>
            <w:r w:rsidRPr="006D0C02">
              <w:t xml:space="preserve">    rach-OccasionsSI</w:t>
            </w:r>
            <w:r>
              <w:t>B1</w:t>
            </w:r>
            <w:r w:rsidRPr="006D0C02">
              <w:t xml:space="preserve">   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2EB7A71E" w14:textId="77777777" w:rsidR="00EF4276" w:rsidRPr="006D0C02" w:rsidRDefault="00EF4276" w:rsidP="00EF4276">
            <w:pPr>
              <w:pStyle w:val="PL"/>
            </w:pPr>
            <w:r w:rsidRPr="006D0C02">
              <w:t xml:space="preserve">        ssb-perRACH-Occasion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Eighth, oneFourth, oneHalf, one, two, four, eight, sixteen}</w:t>
            </w:r>
          </w:p>
          <w:p w14:paraId="5692F187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}                                             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5E48BAC2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si</w:t>
            </w:r>
            <w:r>
              <w:t>b</w:t>
            </w:r>
            <w:r w:rsidRPr="006D0C02">
              <w:t xml:space="preserve">-RequestPeriod               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one, two, four, six, eight, ten, twelve, sixteen}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273181D7" w14:textId="77777777" w:rsidR="00EF4276" w:rsidRPr="006D0C02" w:rsidRDefault="00EF4276" w:rsidP="00EF4276">
            <w:pPr>
              <w:pStyle w:val="PL"/>
            </w:pPr>
            <w:r w:rsidRPr="006D0C02">
              <w:t xml:space="preserve">    si</w:t>
            </w:r>
            <w:r>
              <w:t>b1</w:t>
            </w:r>
            <w:r w:rsidRPr="006D0C02">
              <w:t xml:space="preserve">-RequestResources    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(</w:t>
            </w:r>
            <w:r w:rsidRPr="006D0C02">
              <w:rPr>
                <w:color w:val="993366"/>
              </w:rPr>
              <w:t>SIZE</w:t>
            </w:r>
            <w:r w:rsidRPr="006D0C02">
              <w:t xml:space="preserve"> (1..maxSI</w:t>
            </w:r>
            <w:r>
              <w:t>B1</w:t>
            </w:r>
            <w:r w:rsidRPr="006D0C02">
              <w:t>-Message))</w:t>
            </w:r>
            <w:r w:rsidRPr="006D0C02">
              <w:rPr>
                <w:color w:val="993366"/>
              </w:rPr>
              <w:t xml:space="preserve"> OF</w:t>
            </w:r>
            <w:r w:rsidRPr="006D0C02">
              <w:t xml:space="preserve"> SI-RequestResources</w:t>
            </w:r>
          </w:p>
          <w:p w14:paraId="314ED505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384EF855" w14:textId="77777777" w:rsidR="00EF4276" w:rsidRPr="006D0C02" w:rsidRDefault="00EF4276" w:rsidP="00EF4276">
            <w:pPr>
              <w:pStyle w:val="PL"/>
            </w:pPr>
          </w:p>
          <w:p w14:paraId="4899B4B6" w14:textId="77777777" w:rsidR="00EF4276" w:rsidRPr="006D0C02" w:rsidRDefault="00EF4276" w:rsidP="00EF4276">
            <w:pPr>
              <w:pStyle w:val="PL"/>
            </w:pPr>
            <w:r w:rsidRPr="006D0C02">
              <w:t xml:space="preserve">SI-RequestResources ::=             </w:t>
            </w:r>
            <w:r w:rsidRPr="006D0C02">
              <w:rPr>
                <w:color w:val="993366"/>
              </w:rPr>
              <w:t>SEQUENCE</w:t>
            </w:r>
            <w:r w:rsidRPr="006D0C02">
              <w:t xml:space="preserve"> {</w:t>
            </w:r>
          </w:p>
          <w:p w14:paraId="4BB6902B" w14:textId="77777777" w:rsidR="00EF4276" w:rsidRPr="006D0C02" w:rsidRDefault="00EF4276" w:rsidP="00EF4276">
            <w:pPr>
              <w:pStyle w:val="PL"/>
            </w:pPr>
            <w:r w:rsidRPr="006D0C02">
              <w:t xml:space="preserve">    ra-PreambleStartIndex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63),</w:t>
            </w:r>
          </w:p>
          <w:p w14:paraId="35C5AA9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t xml:space="preserve">    ra-AssociationPeriodIndex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7B2E7569" w14:textId="77777777" w:rsidR="00EF4276" w:rsidRPr="006D0C02" w:rsidRDefault="00EF4276" w:rsidP="00EF4276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ra-ssb-OccasionMaskIndex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5)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    </w:t>
            </w:r>
            <w:r w:rsidRPr="006D0C02">
              <w:rPr>
                <w:color w:val="808080"/>
              </w:rPr>
              <w:t>-- Need R</w:t>
            </w:r>
          </w:p>
          <w:p w14:paraId="405B4870" w14:textId="77777777" w:rsidR="00EF4276" w:rsidRPr="006D0C02" w:rsidRDefault="00EF4276" w:rsidP="00EF4276">
            <w:pPr>
              <w:pStyle w:val="PL"/>
            </w:pPr>
            <w:r w:rsidRPr="006D0C02">
              <w:t>}</w:t>
            </w:r>
          </w:p>
          <w:p w14:paraId="61C0C1E7" w14:textId="77777777" w:rsidR="009F47C2" w:rsidRDefault="009F47C2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52F1B46" w14:textId="77777777" w:rsid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>I think there is no consensus about the RACH parameters for OD-SIB1 in RAN2. And RAN2 also did not receive the parameters list from RAN1.</w:t>
            </w:r>
          </w:p>
          <w:p w14:paraId="2DFC958C" w14:textId="33C1BFF6" w:rsidR="00EF4276" w:rsidRPr="00EF4276" w:rsidRDefault="00EF4276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It is too early to define </w:t>
            </w:r>
            <w:r w:rsidR="00116ECB">
              <w:rPr>
                <w:rFonts w:eastAsia="DengXian"/>
                <w:bCs/>
                <w:lang w:val="en-US"/>
              </w:rPr>
              <w:t>these parameters</w:t>
            </w:r>
            <w:r>
              <w:rPr>
                <w:rFonts w:eastAsia="DengXian"/>
                <w:bCs/>
                <w:lang w:val="en-US"/>
              </w:rPr>
              <w:t xml:space="preserve"> in running CR.</w:t>
            </w:r>
          </w:p>
        </w:tc>
        <w:tc>
          <w:tcPr>
            <w:tcW w:w="3281" w:type="dxa"/>
          </w:tcPr>
          <w:p w14:paraId="4E01F267" w14:textId="1CFDB546" w:rsidR="00490F5B" w:rsidRPr="00D45311" w:rsidRDefault="00051FA8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RAN1 did provide parameter list, </w:t>
            </w:r>
            <w:proofErr w:type="spellStart"/>
            <w:r>
              <w:rPr>
                <w:bCs/>
                <w:lang w:val="en-US"/>
              </w:rPr>
              <w:t>tdoc</w:t>
            </w:r>
            <w:proofErr w:type="spellEnd"/>
            <w:r>
              <w:rPr>
                <w:bCs/>
                <w:lang w:val="en-US"/>
              </w:rPr>
              <w:t xml:space="preserve"> number is reflected on the running CR cover page.</w:t>
            </w:r>
          </w:p>
        </w:tc>
      </w:tr>
      <w:tr w:rsidR="00195A9A" w:rsidRPr="00D45311" w14:paraId="0CD8D2E6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06B25FD7" w14:textId="28E8B1E6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1</w:t>
            </w:r>
          </w:p>
        </w:tc>
        <w:tc>
          <w:tcPr>
            <w:tcW w:w="5348" w:type="dxa"/>
          </w:tcPr>
          <w:p w14:paraId="01FD854C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75EF65AF" w14:textId="77777777" w:rsidR="00195A9A" w:rsidRPr="006D0C02" w:rsidRDefault="00195A9A" w:rsidP="00195A9A">
            <w:pPr>
              <w:pStyle w:val="B2"/>
            </w:pPr>
            <w:r w:rsidRPr="006D0C02">
              <w:t>2&gt;</w:t>
            </w:r>
            <w:r w:rsidRPr="006D0C02">
              <w:tab/>
              <w:t xml:space="preserve">if the UE is in RRC_IDLE or in RRC_INACTIVE, or if the UE is in RRC_CONNECTED while </w:t>
            </w:r>
            <w:r w:rsidRPr="006D0C02">
              <w:rPr>
                <w:i/>
              </w:rPr>
              <w:t>T311</w:t>
            </w:r>
            <w:r w:rsidRPr="006D0C02">
              <w:t xml:space="preserve"> is running; and</w:t>
            </w:r>
          </w:p>
          <w:p w14:paraId="7C1CE9CD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04136FEF" w14:textId="4B2F5191" w:rsidR="00195A9A" w:rsidRPr="004E143D" w:rsidRDefault="00195A9A" w:rsidP="00195A9A">
            <w:pPr>
              <w:pStyle w:val="BodyText"/>
              <w:keepNext/>
              <w:rPr>
                <w:color w:val="4472C4" w:themeColor="accent1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[OPPO]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M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ost of the intention here have been covered by 5.2.2.5. The change, if any needed, </w:t>
            </w:r>
            <w:r w:rsidRPr="00800448"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 xml:space="preserve">can be relocated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to 5.2.2.5, considering this clause starts with ‘Upon receiving the SIB1 the UE shall:’</w:t>
            </w:r>
          </w:p>
        </w:tc>
        <w:tc>
          <w:tcPr>
            <w:tcW w:w="3281" w:type="dxa"/>
          </w:tcPr>
          <w:p w14:paraId="74749017" w14:textId="264057AB" w:rsidR="00195A9A" w:rsidRDefault="00EE1D3B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Rapporteur] I agree with you that as this</w:t>
            </w:r>
            <w:r w:rsidR="001051C1">
              <w:rPr>
                <w:bCs/>
                <w:lang w:val="en-US"/>
              </w:rPr>
              <w:t xml:space="preserve"> clause starts with “Upon receiving SIB1” this may not be the best pla</w:t>
            </w:r>
            <w:r w:rsidR="00737956">
              <w:rPr>
                <w:bCs/>
                <w:lang w:val="en-US"/>
              </w:rPr>
              <w:t>c</w:t>
            </w:r>
            <w:r w:rsidR="001051C1">
              <w:rPr>
                <w:bCs/>
                <w:lang w:val="en-US"/>
              </w:rPr>
              <w:t xml:space="preserve">e. However, </w:t>
            </w:r>
            <w:r w:rsidR="00E06D49">
              <w:rPr>
                <w:bCs/>
                <w:lang w:val="en-US"/>
              </w:rPr>
              <w:t>5.2.2.5 does not</w:t>
            </w:r>
            <w:r w:rsidR="006B7A30">
              <w:rPr>
                <w:bCs/>
                <w:lang w:val="en-US"/>
              </w:rPr>
              <w:t xml:space="preserve"> capture the cell is considered as barred</w:t>
            </w:r>
            <w:r w:rsidR="00A60CA3">
              <w:rPr>
                <w:bCs/>
                <w:lang w:val="en-US"/>
              </w:rPr>
              <w:t>.</w:t>
            </w:r>
          </w:p>
          <w:p w14:paraId="4E94DD01" w14:textId="7A284C2A" w:rsidR="00A60CA3" w:rsidRDefault="00483192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One option could be to move it under </w:t>
            </w:r>
            <w:r w:rsidRPr="00483192">
              <w:rPr>
                <w:bCs/>
              </w:rPr>
              <w:t>5.2.2.3.3x</w:t>
            </w:r>
            <w:r w:rsidRPr="00483192">
              <w:rPr>
                <w:bCs/>
              </w:rPr>
              <w:tab/>
              <w:t>Request for on demand SIB1</w:t>
            </w:r>
          </w:p>
          <w:p w14:paraId="78B9D978" w14:textId="2E20D04B" w:rsidR="00A60CA3" w:rsidRPr="00D45311" w:rsidRDefault="00A60CA3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Waiting for other views</w:t>
            </w:r>
            <w:r w:rsidR="00737956">
              <w:rPr>
                <w:bCs/>
                <w:lang w:val="en-US"/>
              </w:rPr>
              <w:t>.</w:t>
            </w:r>
          </w:p>
        </w:tc>
      </w:tr>
      <w:tr w:rsidR="00195A9A" w:rsidRPr="00D45311" w14:paraId="12F3EC25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35BCB7C8" w14:textId="1938C5C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2</w:t>
            </w:r>
          </w:p>
        </w:tc>
        <w:tc>
          <w:tcPr>
            <w:tcW w:w="5348" w:type="dxa"/>
          </w:tcPr>
          <w:p w14:paraId="32087D1F" w14:textId="77777777" w:rsidR="00195A9A" w:rsidRPr="006D0C02" w:rsidRDefault="00195A9A" w:rsidP="00195A9A">
            <w:pPr>
              <w:pStyle w:val="B1"/>
            </w:pPr>
            <w:r w:rsidRPr="006D0C02">
              <w:t>1&gt;</w:t>
            </w:r>
            <w:r w:rsidRPr="006D0C02">
              <w:tab/>
              <w:t xml:space="preserve">if the access is for </w:t>
            </w:r>
            <w:r>
              <w:rPr>
                <w:rFonts w:eastAsia="SimSun"/>
              </w:rPr>
              <w:t>a cell in which OD-SIB1 is enabled</w:t>
            </w:r>
            <w:r w:rsidRPr="006D0C02">
              <w:t>:</w:t>
            </w:r>
          </w:p>
          <w:p w14:paraId="0AB4E495" w14:textId="77777777" w:rsidR="00195A9A" w:rsidRPr="006D0C02" w:rsidRDefault="00195A9A" w:rsidP="00195A9A">
            <w:pPr>
              <w:pStyle w:val="B2"/>
            </w:pPr>
            <w:r w:rsidRPr="00800448">
              <w:rPr>
                <w:highlight w:val="yellow"/>
              </w:rPr>
              <w:t>2&gt;</w:t>
            </w:r>
            <w:r w:rsidRPr="00800448">
              <w:rPr>
                <w:highlight w:val="yellow"/>
              </w:rPr>
              <w:tab/>
              <w:t xml:space="preserve">if the UE is in RRC_IDLE or in RRC_INACTIVE, or if the UE is in RRC_CONNECTED while </w:t>
            </w:r>
            <w:r w:rsidRPr="00800448">
              <w:rPr>
                <w:i/>
                <w:highlight w:val="yellow"/>
              </w:rPr>
              <w:t>T311</w:t>
            </w:r>
            <w:r w:rsidRPr="00800448">
              <w:rPr>
                <w:highlight w:val="yellow"/>
              </w:rPr>
              <w:t xml:space="preserve"> is running; and</w:t>
            </w:r>
          </w:p>
          <w:p w14:paraId="58B1E532" w14:textId="77777777" w:rsidR="00195A9A" w:rsidRPr="006D0C02" w:rsidRDefault="00195A9A" w:rsidP="00195A9A">
            <w:pPr>
              <w:pStyle w:val="B3"/>
            </w:pPr>
            <w:r w:rsidRPr="006D0C02">
              <w:t>3&gt;</w:t>
            </w:r>
            <w:r w:rsidRPr="006D0C02">
              <w:tab/>
              <w:t xml:space="preserve">consider the cell as barred </w:t>
            </w:r>
            <w:r>
              <w:t>if the UE fails to acquire OD-</w:t>
            </w:r>
            <w:proofErr w:type="gramStart"/>
            <w:r>
              <w:t>SIB1</w:t>
            </w:r>
            <w:r w:rsidRPr="006D0C02">
              <w:t>;</w:t>
            </w:r>
            <w:proofErr w:type="gramEnd"/>
          </w:p>
          <w:p w14:paraId="3BB28A6D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G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>iven 5.2.2.3.1 that</w:t>
            </w:r>
          </w:p>
          <w:p w14:paraId="4B755A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IDLE or in RRC_INACTIVE; or</w:t>
            </w:r>
          </w:p>
          <w:p w14:paraId="7020B794" w14:textId="77777777" w:rsidR="00195A9A" w:rsidRPr="00800448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 w:rsidRPr="00800448">
              <w:rPr>
                <w:rFonts w:eastAsia="DengXian" w:cs="Calibri"/>
                <w:b/>
                <w:bCs/>
                <w:color w:val="FF0000"/>
                <w:sz w:val="22"/>
                <w:szCs w:val="22"/>
                <w:lang w:val="en-US"/>
              </w:rPr>
              <w:t>1&gt; if the UE is in RRC_CONNECTED while T311 is running:</w:t>
            </w:r>
          </w:p>
          <w:p w14:paraId="23E33A9E" w14:textId="322FA479" w:rsidR="00195A9A" w:rsidRPr="00254CAA" w:rsidRDefault="00195A9A" w:rsidP="00195A9A">
            <w:pPr>
              <w:pStyle w:val="BodyText"/>
              <w:keepNext/>
              <w:rPr>
                <w:bCs/>
                <w:color w:val="4472C4" w:themeColor="accent1"/>
                <w:lang w:val="en-US"/>
              </w:rPr>
            </w:pP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There is no need for 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highlight w:val="yellow"/>
                <w:lang w:val="en-US"/>
              </w:rPr>
              <w:t>this</w:t>
            </w:r>
            <w:r w:rsidRPr="00800448">
              <w:rPr>
                <w:rFonts w:eastAsia="DengXian" w:cs="Calibri"/>
                <w:color w:val="FF0000"/>
                <w:sz w:val="22"/>
                <w:szCs w:val="22"/>
                <w:lang w:val="en-US"/>
              </w:rPr>
              <w:t xml:space="preserve"> part</w:t>
            </w:r>
          </w:p>
        </w:tc>
        <w:tc>
          <w:tcPr>
            <w:tcW w:w="3281" w:type="dxa"/>
          </w:tcPr>
          <w:p w14:paraId="5F4C7366" w14:textId="32B7C7C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18764BE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A8AA2BA" w14:textId="68C58B99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PPO003</w:t>
            </w:r>
          </w:p>
        </w:tc>
        <w:tc>
          <w:tcPr>
            <w:tcW w:w="5348" w:type="dxa"/>
          </w:tcPr>
          <w:p w14:paraId="7D895E05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UL-WUS-Config-r19  ::= {</w:t>
            </w:r>
          </w:p>
          <w:p w14:paraId="19E8E62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>rsrp-ThresholdSSB</w:t>
            </w:r>
            <w:r>
              <w:t>-r19</w:t>
            </w:r>
            <w:r w:rsidRPr="006D0C02">
              <w:t xml:space="preserve">                       RSRP-Range                                                      </w:t>
            </w:r>
            <w:r>
              <w:t xml:space="preserve">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  </w:t>
            </w:r>
            <w:r w:rsidRPr="006D0C02">
              <w:rPr>
                <w:color w:val="808080"/>
              </w:rPr>
              <w:t>-- Need R</w:t>
            </w:r>
          </w:p>
          <w:p w14:paraId="16D2DF4F" w14:textId="77777777" w:rsidR="00195A9A" w:rsidRPr="006D0C02" w:rsidRDefault="00195A9A" w:rsidP="00195A9A">
            <w:pPr>
              <w:pStyle w:val="PL"/>
            </w:pPr>
            <w:r w:rsidRPr="006D0C02">
              <w:t xml:space="preserve">   </w:t>
            </w:r>
            <w:r>
              <w:t xml:space="preserve">  </w:t>
            </w:r>
            <w:r w:rsidRPr="006D0C02">
              <w:t xml:space="preserve"> prach-RootSequenceIndex-r1</w:t>
            </w:r>
            <w:r>
              <w:t>9</w:t>
            </w:r>
            <w:r w:rsidRPr="006D0C02">
              <w:t xml:space="preserve">        </w:t>
            </w:r>
            <w:r w:rsidRPr="006D0C02">
              <w:rPr>
                <w:color w:val="993366"/>
              </w:rPr>
              <w:t>CHOICE</w:t>
            </w:r>
            <w:r w:rsidRPr="006D0C02">
              <w:t xml:space="preserve"> {</w:t>
            </w:r>
          </w:p>
          <w:p w14:paraId="32CD8B74" w14:textId="77777777" w:rsidR="00195A9A" w:rsidRPr="006D0C02" w:rsidRDefault="00195A9A" w:rsidP="00195A9A">
            <w:pPr>
              <w:pStyle w:val="PL"/>
            </w:pPr>
            <w:r w:rsidRPr="006D0C02">
              <w:t xml:space="preserve">        l8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837),</w:t>
            </w:r>
          </w:p>
          <w:p w14:paraId="126BABFF" w14:textId="77777777" w:rsidR="00195A9A" w:rsidRPr="006D0C02" w:rsidRDefault="00195A9A" w:rsidP="00195A9A">
            <w:pPr>
              <w:pStyle w:val="PL"/>
            </w:pPr>
            <w:r w:rsidRPr="006D0C02">
              <w:t xml:space="preserve">        l139                          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137)</w:t>
            </w:r>
          </w:p>
          <w:p w14:paraId="47B21AB8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}                                                                                                             </w:t>
            </w:r>
            <w:r>
              <w:t xml:space="preserve">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16B7F0D1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 xml:space="preserve">      </w:t>
            </w:r>
            <w:r w:rsidRPr="00EA5962">
              <w:rPr>
                <w:color w:val="808080"/>
              </w:rPr>
              <w:t>msg1-SubcarrierSpacing</w:t>
            </w:r>
            <w:r>
              <w:rPr>
                <w:color w:val="808080"/>
              </w:rPr>
              <w:t xml:space="preserve">-r19               </w:t>
            </w:r>
            <w:r w:rsidRPr="005E7613">
              <w:rPr>
                <w:color w:val="808080"/>
              </w:rPr>
              <w:t>ENUMERATED {kHz1dot25, kHz5, kHz15, kHz30, kHz60, kHz120,</w:t>
            </w:r>
            <w:r>
              <w:rPr>
                <w:color w:val="808080"/>
              </w:rPr>
              <w:t xml:space="preserve"> spare1, spare2</w:t>
            </w:r>
            <w:r w:rsidRPr="005E7613">
              <w:rPr>
                <w:color w:val="808080"/>
              </w:rPr>
              <w:t>}</w:t>
            </w:r>
            <w:r>
              <w:rPr>
                <w:color w:val="808080"/>
              </w:rP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Need R</w:t>
            </w:r>
          </w:p>
          <w:p w14:paraId="299E51F3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sib1</w:t>
            </w:r>
            <w:r w:rsidRPr="006D0C02">
              <w:t>-tdd-UL-DL-ConfigurationCommon-r1</w:t>
            </w:r>
            <w:r>
              <w:t>9</w:t>
            </w:r>
            <w:r w:rsidRPr="006D0C02">
              <w:t xml:space="preserve"> </w:t>
            </w:r>
            <w:r>
              <w:t xml:space="preserve">  </w:t>
            </w:r>
            <w:r w:rsidRPr="006D0C02">
              <w:t xml:space="preserve">TDD-UL-DL-ConfigCommon                                                  </w:t>
            </w:r>
            <w:r>
              <w:t xml:space="preserve">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>-- Cond TDD</w:t>
            </w:r>
          </w:p>
          <w:p w14:paraId="39BAB0D1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 w:rsidRPr="006D0C02">
              <w:t xml:space="preserve">    </w:t>
            </w:r>
            <w:r>
              <w:t xml:space="preserve">  sib1</w:t>
            </w:r>
            <w:r w:rsidRPr="006D0C02">
              <w:t>-restrictedSetConfig-r1</w:t>
            </w:r>
            <w:r>
              <w:t>9</w:t>
            </w:r>
            <w:r w:rsidRPr="006D0C02">
              <w:t xml:space="preserve">        </w:t>
            </w:r>
            <w:r>
              <w:t xml:space="preserve">     </w:t>
            </w:r>
            <w:r w:rsidRPr="006D0C02">
              <w:rPr>
                <w:color w:val="993366"/>
              </w:rPr>
              <w:t>ENUMERATED</w:t>
            </w:r>
            <w:r w:rsidRPr="006D0C02">
              <w:t xml:space="preserve"> {unrestrictedSet, restrictedSetTypeA, restrictedSetTypeB}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4A1E1E16" w14:textId="77777777" w:rsidR="00195A9A" w:rsidRPr="006D0C02" w:rsidRDefault="00195A9A" w:rsidP="00195A9A">
            <w:pPr>
              <w:pStyle w:val="PL"/>
            </w:pPr>
            <w:r w:rsidRPr="006D0C02">
              <w:t xml:space="preserve">    </w:t>
            </w:r>
            <w:r>
              <w:t xml:space="preserve">  </w:t>
            </w:r>
            <w:r w:rsidRPr="006D0C02">
              <w:t xml:space="preserve">offsetToCarrier   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0..2199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>
              <w:rPr>
                <w:color w:val="993366"/>
              </w:rPr>
              <w:t>,</w:t>
            </w:r>
            <w:r w:rsidRPr="006D0C02">
              <w:t xml:space="preserve"> </w:t>
            </w:r>
            <w:r w:rsidRPr="006D0C02">
              <w:rPr>
                <w:color w:val="808080"/>
              </w:rPr>
              <w:t>-- Need R</w:t>
            </w:r>
          </w:p>
          <w:p w14:paraId="00751BDF" w14:textId="77777777" w:rsidR="00195A9A" w:rsidRPr="006D0C02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absoluteFrequencyPointA             </w:t>
            </w:r>
            <w:r>
              <w:t xml:space="preserve">     </w:t>
            </w:r>
            <w:r w:rsidRPr="006D0C02">
              <w:t xml:space="preserve">ARFCN-ValueNR                                          </w:t>
            </w:r>
            <w:r>
              <w:t xml:space="preserve">                  </w:t>
            </w:r>
            <w:r w:rsidRPr="006D0C02">
              <w:t xml:space="preserve"> </w:t>
            </w:r>
            <w:r>
              <w:t xml:space="preserve">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 xml:space="preserve">R </w:t>
            </w:r>
          </w:p>
          <w:p w14:paraId="27BAE060" w14:textId="77777777" w:rsidR="00195A9A" w:rsidRDefault="00195A9A" w:rsidP="00195A9A">
            <w:pPr>
              <w:pStyle w:val="PL"/>
              <w:rPr>
                <w:color w:val="808080"/>
              </w:rPr>
            </w:pPr>
            <w:r w:rsidRPr="006D0C02">
              <w:lastRenderedPageBreak/>
              <w:t xml:space="preserve">    </w:t>
            </w:r>
            <w:r>
              <w:t xml:space="preserve">  </w:t>
            </w:r>
            <w:r w:rsidRPr="006D0C02">
              <w:t xml:space="preserve">p-Max                               </w:t>
            </w:r>
            <w:r>
              <w:t xml:space="preserve">     </w:t>
            </w:r>
            <w:r w:rsidRPr="006D0C02">
              <w:t xml:space="preserve">P-Max                                                </w:t>
            </w:r>
            <w:r>
              <w:t xml:space="preserve">                 </w:t>
            </w:r>
            <w:r w:rsidRPr="006D0C02">
              <w:t xml:space="preserve">   </w:t>
            </w:r>
            <w:r>
              <w:t xml:space="preserve">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73E9CB7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6D0C02">
              <w:t xml:space="preserve">ss-PBCH-BlockPower                  </w:t>
            </w:r>
            <w:r>
              <w:t xml:space="preserve">     </w:t>
            </w:r>
            <w:r w:rsidRPr="006D0C02">
              <w:rPr>
                <w:color w:val="993366"/>
              </w:rPr>
              <w:t>INTEGER</w:t>
            </w:r>
            <w:r w:rsidRPr="006D0C02">
              <w:t xml:space="preserve"> (-60..50)</w:t>
            </w:r>
            <w:r>
              <w:t xml:space="preserve">                                                          </w:t>
            </w:r>
            <w:r w:rsidRPr="006D0C02">
              <w:rPr>
                <w:color w:val="993366"/>
              </w:rPr>
              <w:t>OPTIONAL</w:t>
            </w:r>
            <w:r w:rsidRPr="006D0C02">
              <w:t xml:space="preserve">, </w:t>
            </w:r>
            <w:r w:rsidRPr="006D0C02">
              <w:rPr>
                <w:color w:val="808080"/>
              </w:rPr>
              <w:t xml:space="preserve">-- Need </w:t>
            </w:r>
            <w:r>
              <w:rPr>
                <w:color w:val="808080"/>
              </w:rPr>
              <w:t>R</w:t>
            </w:r>
          </w:p>
          <w:p w14:paraId="480EF5A7" w14:textId="77777777" w:rsidR="00195A9A" w:rsidRPr="000B7163" w:rsidRDefault="00195A9A" w:rsidP="00195A9A">
            <w:pPr>
              <w:pStyle w:val="PL"/>
              <w:rPr>
                <w:color w:val="808080"/>
              </w:rPr>
            </w:pPr>
            <w:r>
              <w:t xml:space="preserve"> 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</w:t>
            </w:r>
            <w:r>
              <w:t xml:space="preserve">     </w:t>
            </w:r>
            <w:r w:rsidRPr="000B7163">
              <w:t>SI</w:t>
            </w:r>
            <w:r>
              <w:t>B1</w:t>
            </w:r>
            <w:r w:rsidRPr="000B7163">
              <w:t>-RequestConfig</w:t>
            </w:r>
            <w:r>
              <w:t>-r19</w:t>
            </w:r>
            <w:r w:rsidRPr="000B7163">
              <w:t xml:space="preserve">                                                </w:t>
            </w:r>
            <w:r>
              <w:t xml:space="preserve">     </w:t>
            </w:r>
            <w:r w:rsidRPr="000B7163">
              <w:rPr>
                <w:color w:val="993366"/>
              </w:rPr>
              <w:t>OPTIONAL</w:t>
            </w:r>
            <w:r w:rsidRPr="000B7163">
              <w:t xml:space="preserve">  </w:t>
            </w:r>
            <w:r w:rsidRPr="000B7163">
              <w:rPr>
                <w:color w:val="808080"/>
              </w:rPr>
              <w:t xml:space="preserve">-- </w:t>
            </w:r>
            <w:r>
              <w:rPr>
                <w:color w:val="808080"/>
              </w:rPr>
              <w:t>Need R</w:t>
            </w:r>
          </w:p>
          <w:p w14:paraId="00F2EFAC" w14:textId="77777777" w:rsidR="00195A9A" w:rsidRDefault="00195A9A" w:rsidP="00195A9A">
            <w:pPr>
              <w:pStyle w:val="PL"/>
              <w:rPr>
                <w:color w:val="808080"/>
              </w:rPr>
            </w:pPr>
            <w:r>
              <w:rPr>
                <w:color w:val="808080"/>
              </w:rPr>
              <w:t>}</w:t>
            </w:r>
          </w:p>
          <w:p w14:paraId="02E15176" w14:textId="77777777" w:rsidR="00195A9A" w:rsidRDefault="00195A9A" w:rsidP="00195A9A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</w:p>
          <w:p w14:paraId="18FEC349" w14:textId="77777777" w:rsidR="00195A9A" w:rsidRDefault="00195A9A" w:rsidP="00195A9A">
            <w:pPr>
              <w:pStyle w:val="BodyText"/>
              <w:keepNext/>
              <w:rPr>
                <w:rFonts w:eastAsia="DengXian" w:cs="Calibri"/>
                <w:color w:val="FF0000"/>
                <w:sz w:val="22"/>
                <w:szCs w:val="22"/>
                <w:lang w:val="en-US"/>
              </w:rPr>
            </w:pPr>
            <w:r>
              <w:rPr>
                <w:rFonts w:eastAsia="DengXian" w:cs="Calibri" w:hint="eastAsia"/>
                <w:color w:val="FF0000"/>
                <w:sz w:val="22"/>
                <w:szCs w:val="22"/>
                <w:lang w:val="en-US"/>
              </w:rPr>
              <w:t>[OPPO] Based on R1 RRC para list</w:t>
            </w:r>
          </w:p>
          <w:p w14:paraId="009674F7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r w:rsidRPr="00800448">
              <w:rPr>
                <w:rFonts w:eastAsia="DengXian"/>
                <w:bCs/>
                <w:color w:val="FF0000"/>
                <w:lang w:val="en-US"/>
              </w:rPr>
              <w:t>sib1-tdd-UL-DL-ConfigurationCommon -r19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>ss-PBCH-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BlockPower</w:t>
            </w:r>
            <w:proofErr w:type="spellEnd"/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 </w:t>
            </w:r>
            <w:r w:rsidRPr="00800448">
              <w:rPr>
                <w:rFonts w:eastAsia="DengXian" w:hint="eastAsia"/>
                <w:bCs/>
                <w:color w:val="FF0000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SIB1-RequestConfig]</w:t>
            </w:r>
          </w:p>
          <w:p w14:paraId="2711DDB8" w14:textId="77777777" w:rsidR="00195A9A" w:rsidRPr="00800448" w:rsidRDefault="00195A9A" w:rsidP="00195A9A">
            <w:pPr>
              <w:pStyle w:val="BodyText"/>
              <w:keepNext/>
              <w:rPr>
                <w:rFonts w:eastAsia="DengXian"/>
                <w:bCs/>
                <w:color w:val="FF0000"/>
              </w:rPr>
            </w:pP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offsetToCarrier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proofErr w:type="spellStart"/>
            <w:r w:rsidRPr="00800448">
              <w:rPr>
                <w:rFonts w:eastAsia="DengXian"/>
                <w:bCs/>
                <w:color w:val="FF0000"/>
                <w:lang w:val="en-US"/>
              </w:rPr>
              <w:t>absoluteFrequencyPointA</w:t>
            </w:r>
            <w:proofErr w:type="spellEnd"/>
            <w:r w:rsidRPr="00800448">
              <w:rPr>
                <w:rFonts w:eastAsia="DengXian" w:hint="eastAsia"/>
                <w:bCs/>
                <w:color w:val="FF0000"/>
                <w:lang w:val="en-US"/>
              </w:rPr>
              <w:t xml:space="preserve">, </w:t>
            </w:r>
            <w:r w:rsidRPr="00800448">
              <w:rPr>
                <w:rFonts w:eastAsia="DengXian"/>
                <w:bCs/>
                <w:color w:val="FF0000"/>
                <w:lang w:val="en-US"/>
              </w:rPr>
              <w:t xml:space="preserve">p-Max </w:t>
            </w:r>
            <w:r w:rsidRPr="00800448">
              <w:rPr>
                <w:rFonts w:eastAsia="DengXian" w:hint="eastAsia"/>
                <w:bCs/>
                <w:color w:val="FF0000"/>
                <w:lang w:val="en-US"/>
              </w:rPr>
              <w:t>are</w:t>
            </w:r>
            <w:r w:rsidRPr="00800448">
              <w:rPr>
                <w:rFonts w:eastAsia="DengXian"/>
                <w:bCs/>
                <w:color w:val="FF0000"/>
              </w:rPr>
              <w:t xml:space="preserve"> per [</w:t>
            </w:r>
            <w:proofErr w:type="spellStart"/>
            <w:r w:rsidRPr="00800448">
              <w:rPr>
                <w:rFonts w:eastAsia="DengXian"/>
                <w:bCs/>
                <w:color w:val="FF0000"/>
              </w:rPr>
              <w:t>frequencyInfoUL</w:t>
            </w:r>
            <w:proofErr w:type="spellEnd"/>
            <w:r w:rsidRPr="00800448">
              <w:rPr>
                <w:rFonts w:eastAsia="DengXian"/>
                <w:bCs/>
                <w:color w:val="FF0000"/>
              </w:rPr>
              <w:t>]</w:t>
            </w:r>
          </w:p>
          <w:p w14:paraId="23918134" w14:textId="73739D9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/>
                <w:bCs/>
                <w:color w:val="FF0000"/>
              </w:rPr>
              <w:t>would it be better to relocate the field?</w:t>
            </w:r>
          </w:p>
        </w:tc>
        <w:tc>
          <w:tcPr>
            <w:tcW w:w="3281" w:type="dxa"/>
          </w:tcPr>
          <w:p w14:paraId="3974F9AC" w14:textId="0AF1BCE4" w:rsidR="00C236D5" w:rsidRDefault="00EF5216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 xml:space="preserve">[Rapporteur] </w:t>
            </w:r>
            <w:r w:rsidR="001D1052">
              <w:rPr>
                <w:bCs/>
                <w:lang w:val="en-US"/>
              </w:rPr>
              <w:t>RAN1 gives parameter list but the signali</w:t>
            </w:r>
            <w:r w:rsidR="00C236D5">
              <w:rPr>
                <w:bCs/>
                <w:lang w:val="en-US"/>
              </w:rPr>
              <w:t xml:space="preserve">ng structure is not set in stone by it. Especially first version can be taken more like indicative as long as the functionality is what is </w:t>
            </w:r>
            <w:proofErr w:type="spellStart"/>
            <w:proofErr w:type="gramStart"/>
            <w:r w:rsidR="00C236D5">
              <w:rPr>
                <w:bCs/>
                <w:lang w:val="en-US"/>
              </w:rPr>
              <w:t>suppose</w:t>
            </w:r>
            <w:proofErr w:type="gramEnd"/>
            <w:r w:rsidR="00C236D5">
              <w:rPr>
                <w:bCs/>
                <w:lang w:val="en-US"/>
              </w:rPr>
              <w:t xml:space="preserve"> to</w:t>
            </w:r>
            <w:proofErr w:type="spellEnd"/>
            <w:r w:rsidR="00C236D5">
              <w:rPr>
                <w:bCs/>
                <w:lang w:val="en-US"/>
              </w:rPr>
              <w:t xml:space="preserve"> be</w:t>
            </w:r>
            <w:r w:rsidR="009B34F7">
              <w:rPr>
                <w:bCs/>
                <w:lang w:val="en-US"/>
              </w:rPr>
              <w:t>.</w:t>
            </w:r>
          </w:p>
          <w:p w14:paraId="4255B366" w14:textId="77777777" w:rsidR="009B34F7" w:rsidRDefault="00C55C1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he reason why I did differently is that</w:t>
            </w:r>
            <w:r w:rsidR="00441110">
              <w:rPr>
                <w:bCs/>
                <w:lang w:val="en-US"/>
              </w:rPr>
              <w:t xml:space="preserve"> those two parameters indicated to </w:t>
            </w:r>
            <w:r w:rsidR="00441110" w:rsidRPr="00441110">
              <w:rPr>
                <w:bCs/>
                <w:lang w:val="en-US"/>
              </w:rPr>
              <w:t>[SIB1-RequestConfig]</w:t>
            </w:r>
            <w:r w:rsidR="00441110">
              <w:rPr>
                <w:bCs/>
                <w:lang w:val="en-US"/>
              </w:rPr>
              <w:t xml:space="preserve"> seem to functionally fit better here.</w:t>
            </w:r>
          </w:p>
          <w:p w14:paraId="079696DE" w14:textId="77777777" w:rsidR="009B34F7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5F221187" w14:textId="77777777" w:rsidR="00195A9A" w:rsidRDefault="009B34F7" w:rsidP="00195A9A">
            <w:pPr>
              <w:pStyle w:val="BodyText"/>
              <w:keepNext/>
              <w:rPr>
                <w:bCs/>
                <w:lang w:val="en-US"/>
              </w:rPr>
            </w:pPr>
            <w:proofErr w:type="gramStart"/>
            <w:r>
              <w:rPr>
                <w:bCs/>
                <w:lang w:val="en-US"/>
              </w:rPr>
              <w:t xml:space="preserve">For </w:t>
            </w:r>
            <w:r w:rsidR="00441110">
              <w:rPr>
                <w:bCs/>
                <w:lang w:val="en-US"/>
              </w:rPr>
              <w:t xml:space="preserve"> </w:t>
            </w:r>
            <w:r w:rsidRPr="009B34F7">
              <w:rPr>
                <w:bCs/>
                <w:lang w:val="en-US"/>
              </w:rPr>
              <w:t>[</w:t>
            </w:r>
            <w:proofErr w:type="spellStart"/>
            <w:proofErr w:type="gramEnd"/>
            <w:r w:rsidRPr="009B34F7">
              <w:rPr>
                <w:bCs/>
                <w:lang w:val="en-US"/>
              </w:rPr>
              <w:t>frequencyInfoUL</w:t>
            </w:r>
            <w:proofErr w:type="spellEnd"/>
            <w:r w:rsidRPr="009B34F7">
              <w:rPr>
                <w:bCs/>
                <w:lang w:val="en-US"/>
              </w:rPr>
              <w:t>]</w:t>
            </w:r>
            <w:r>
              <w:rPr>
                <w:bCs/>
                <w:lang w:val="en-US"/>
              </w:rPr>
              <w:t xml:space="preserve">, it is not clear if it is really needed or feasible. RRC has IE by that </w:t>
            </w:r>
            <w:proofErr w:type="gramStart"/>
            <w:r>
              <w:rPr>
                <w:bCs/>
                <w:lang w:val="en-US"/>
              </w:rPr>
              <w:t>name</w:t>
            </w:r>
            <w:proofErr w:type="gramEnd"/>
            <w:r>
              <w:rPr>
                <w:bCs/>
                <w:lang w:val="en-US"/>
              </w:rPr>
              <w:t xml:space="preserve"> and this seems to be quite different in content</w:t>
            </w:r>
            <w:r w:rsidR="001E4B24">
              <w:rPr>
                <w:bCs/>
                <w:lang w:val="en-US"/>
              </w:rPr>
              <w:t xml:space="preserve">. It may be that it makes sense to make separate IE for this type of parameters but maybe </w:t>
            </w:r>
            <w:r w:rsidR="001E4B24">
              <w:rPr>
                <w:bCs/>
                <w:lang w:val="en-US"/>
              </w:rPr>
              <w:lastRenderedPageBreak/>
              <w:t>slightly different name and maybe including also other parameters</w:t>
            </w:r>
            <w:r w:rsidR="006D5A8E">
              <w:rPr>
                <w:bCs/>
                <w:lang w:val="en-US"/>
              </w:rPr>
              <w:t>.</w:t>
            </w:r>
          </w:p>
          <w:p w14:paraId="69939756" w14:textId="77777777" w:rsidR="006D5A8E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</w:p>
          <w:p w14:paraId="2016743F" w14:textId="28D045F9" w:rsidR="006D5A8E" w:rsidRPr="00D45311" w:rsidRDefault="006D5A8E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suggest companies check with their RAN1 delegates about these point</w:t>
            </w:r>
            <w:r w:rsidR="0097696D">
              <w:rPr>
                <w:bCs/>
                <w:lang w:val="en-US"/>
              </w:rPr>
              <w:t>s</w:t>
            </w:r>
            <w:r w:rsidR="002A5F69">
              <w:rPr>
                <w:bCs/>
                <w:lang w:val="en-US"/>
              </w:rPr>
              <w:t xml:space="preserve">. For the running CR there is editor’s note to </w:t>
            </w:r>
            <w:r w:rsidR="008A146C">
              <w:rPr>
                <w:bCs/>
                <w:lang w:val="en-US"/>
              </w:rPr>
              <w:t>point out these open issues for the structure. (And the structure is anyway not final</w:t>
            </w:r>
            <w:r w:rsidR="00F361D2">
              <w:rPr>
                <w:bCs/>
                <w:lang w:val="en-US"/>
              </w:rPr>
              <w:t xml:space="preserve"> until end of the release</w:t>
            </w:r>
            <w:r w:rsidR="008A146C">
              <w:rPr>
                <w:bCs/>
                <w:lang w:val="en-US"/>
              </w:rPr>
              <w:t>)</w:t>
            </w:r>
            <w:r w:rsidR="00F361D2">
              <w:rPr>
                <w:bCs/>
                <w:lang w:val="en-US"/>
              </w:rPr>
              <w:t>.</w:t>
            </w:r>
          </w:p>
        </w:tc>
      </w:tr>
      <w:tr w:rsidR="00195A9A" w:rsidRPr="00D45311" w14:paraId="3AA5DFB3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59AA580A" w14:textId="3571B154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lastRenderedPageBreak/>
              <w:t>OPPO004</w:t>
            </w:r>
          </w:p>
        </w:tc>
        <w:tc>
          <w:tcPr>
            <w:tcW w:w="5348" w:type="dxa"/>
          </w:tcPr>
          <w:p w14:paraId="65ACA69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UL-WUS-Config-r19  ::= {</w:t>
            </w:r>
          </w:p>
          <w:p w14:paraId="2B7F450C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rsrp-ThresholdSSB-r19                       RSRP-Range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4C88A99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prach-RootSequenceIndex-r19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CHOICE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</w:t>
            </w:r>
          </w:p>
          <w:p w14:paraId="31DDC8B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8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837),</w:t>
            </w:r>
          </w:p>
          <w:p w14:paraId="246AC2D1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l139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137)</w:t>
            </w:r>
          </w:p>
          <w:p w14:paraId="2EC0A2B2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}                                             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F2E472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      msg1-SubcarrierSpacing-r19               ENUMERATED {kHz1dot25, kHz5, kHz15, kHz30, kHz60, kHz120, spare1, spare2}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1D6D7240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tdd-UL-DL-ConfigurationCommon-r19   TDD-UL-DL-ConfigCommon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Cond TDD</w:t>
            </w:r>
          </w:p>
          <w:p w14:paraId="0AC4C01E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strictedSetConfig-r19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{unrestrictedSet, restrictedSetTypeA, restrictedSetTypeB}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90B0196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offsetToCarri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0..2199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,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648A44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absoluteFrequencyPointA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ARFCN-ValueNR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 xml:space="preserve">-- Need R </w:t>
            </w:r>
          </w:p>
          <w:p w14:paraId="5BD3B20D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p-Max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             P-Max            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36290A3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</w:t>
            </w:r>
            <w:r w:rsidRPr="00800448">
              <w:rPr>
                <w:rFonts w:ascii="Courier New" w:hAnsi="Courier New"/>
                <w:noProof/>
                <w:sz w:val="16"/>
                <w:highlight w:val="yellow"/>
                <w:lang w:eastAsia="en-GB"/>
              </w:rPr>
              <w:t>ss-PBCH-BlockPow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(-60..50)     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,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5396FA" w14:textId="77777777" w:rsidR="00195A9A" w:rsidRPr="00800448" w:rsidRDefault="00195A9A" w:rsidP="00195A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</w:pP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    sib1-RequestConfig-r19                   SIB1-RequestConfig-r19                                                     </w:t>
            </w:r>
            <w:r w:rsidRPr="00800448">
              <w:rPr>
                <w:rFonts w:ascii="Courier New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800448">
              <w:rPr>
                <w:rFonts w:ascii="Courier New" w:hAnsi="Courier New"/>
                <w:noProof/>
                <w:sz w:val="16"/>
                <w:lang w:eastAsia="en-GB"/>
              </w:rPr>
              <w:t xml:space="preserve">  </w:t>
            </w:r>
            <w:r w:rsidRPr="00800448">
              <w:rPr>
                <w:rFonts w:ascii="Courier New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CD3E5E3" w14:textId="77777777" w:rsidR="00195A9A" w:rsidRDefault="00195A9A" w:rsidP="00195A9A">
            <w:pPr>
              <w:pStyle w:val="BodyText"/>
              <w:keepNext/>
              <w:rPr>
                <w:rFonts w:eastAsia="DengXian"/>
                <w:color w:val="4472C4" w:themeColor="accent1"/>
              </w:rPr>
            </w:pPr>
            <w:r w:rsidRPr="00800448">
              <w:rPr>
                <w:rFonts w:ascii="Times New Roman" w:hAnsi="Times New Roman"/>
                <w:color w:val="808080"/>
              </w:rPr>
              <w:t>}</w:t>
            </w:r>
          </w:p>
          <w:p w14:paraId="77006793" w14:textId="282712FA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  <w:r w:rsidRPr="00800448">
              <w:rPr>
                <w:rFonts w:eastAsia="DengXian" w:hint="eastAsia"/>
                <w:color w:val="FF0000"/>
              </w:rPr>
              <w:t xml:space="preserve">[OPPO] quite some </w:t>
            </w:r>
            <w:r w:rsidRPr="00800448">
              <w:rPr>
                <w:rFonts w:eastAsia="DengXian"/>
                <w:color w:val="FF0000"/>
              </w:rPr>
              <w:t>field</w:t>
            </w:r>
            <w:r w:rsidRPr="00800448">
              <w:rPr>
                <w:rFonts w:eastAsia="DengXian" w:hint="eastAsia"/>
                <w:color w:val="FF0000"/>
              </w:rPr>
              <w:t>s miss suffix</w:t>
            </w:r>
          </w:p>
        </w:tc>
        <w:tc>
          <w:tcPr>
            <w:tcW w:w="3281" w:type="dxa"/>
          </w:tcPr>
          <w:p w14:paraId="65925A7A" w14:textId="1D75ED65" w:rsidR="00195A9A" w:rsidRPr="00D45311" w:rsidRDefault="003413D5" w:rsidP="00195A9A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[</w:t>
            </w:r>
            <w:r w:rsidR="00EF5216">
              <w:rPr>
                <w:bCs/>
                <w:lang w:val="en-US"/>
              </w:rPr>
              <w:t>Rapporteur</w:t>
            </w:r>
            <w:r>
              <w:rPr>
                <w:bCs/>
                <w:lang w:val="en-US"/>
              </w:rPr>
              <w:t xml:space="preserve">] </w:t>
            </w:r>
            <w:r w:rsidR="00F22367">
              <w:rPr>
                <w:bCs/>
                <w:lang w:val="en-US"/>
              </w:rPr>
              <w:t xml:space="preserve">Fixed in </w:t>
            </w:r>
            <w:r w:rsidR="007E4F90">
              <w:rPr>
                <w:bCs/>
                <w:lang w:val="en-US"/>
              </w:rPr>
              <w:t>v01</w:t>
            </w:r>
          </w:p>
        </w:tc>
      </w:tr>
      <w:tr w:rsidR="00195A9A" w:rsidRPr="00D45311" w14:paraId="22F141EE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87491FF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1B11BA8E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281" w:type="dxa"/>
          </w:tcPr>
          <w:p w14:paraId="122EA80A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618A22B4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2BA6323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637A0669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281" w:type="dxa"/>
          </w:tcPr>
          <w:p w14:paraId="5B54DC09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195A9A" w:rsidRPr="00D45311" w14:paraId="16CECB17" w14:textId="77777777" w:rsidTr="00195A9A">
        <w:trPr>
          <w:trHeight w:val="127"/>
        </w:trPr>
        <w:tc>
          <w:tcPr>
            <w:tcW w:w="1227" w:type="dxa"/>
            <w:shd w:val="clear" w:color="auto" w:fill="auto"/>
          </w:tcPr>
          <w:p w14:paraId="24445A45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348" w:type="dxa"/>
          </w:tcPr>
          <w:p w14:paraId="6D47DD6F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281" w:type="dxa"/>
          </w:tcPr>
          <w:p w14:paraId="7906D964" w14:textId="77777777" w:rsidR="00195A9A" w:rsidRPr="00D45311" w:rsidRDefault="00195A9A" w:rsidP="00195A9A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72868468" w:rsidR="001319D0" w:rsidRDefault="001319D0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A1E86" w14:textId="77777777" w:rsidR="00C41A0B" w:rsidRDefault="00C41A0B">
      <w:pPr>
        <w:spacing w:after="0"/>
      </w:pPr>
      <w:r>
        <w:separator/>
      </w:r>
    </w:p>
  </w:endnote>
  <w:endnote w:type="continuationSeparator" w:id="0">
    <w:p w14:paraId="22072AA6" w14:textId="77777777" w:rsidR="00C41A0B" w:rsidRDefault="00C41A0B">
      <w:pPr>
        <w:spacing w:after="0"/>
      </w:pPr>
      <w:r>
        <w:continuationSeparator/>
      </w:r>
    </w:p>
  </w:endnote>
  <w:endnote w:type="continuationNotice" w:id="1">
    <w:p w14:paraId="689A8DE5" w14:textId="77777777" w:rsidR="00C41A0B" w:rsidRDefault="00C41A0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109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9109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AD5E4" w14:textId="77777777" w:rsidR="00C41A0B" w:rsidRDefault="00C41A0B">
      <w:pPr>
        <w:spacing w:after="0"/>
      </w:pPr>
      <w:r>
        <w:separator/>
      </w:r>
    </w:p>
  </w:footnote>
  <w:footnote w:type="continuationSeparator" w:id="0">
    <w:p w14:paraId="6FA37197" w14:textId="77777777" w:rsidR="00C41A0B" w:rsidRDefault="00C41A0B">
      <w:pPr>
        <w:spacing w:after="0"/>
      </w:pPr>
      <w:r>
        <w:continuationSeparator/>
      </w:r>
    </w:p>
  </w:footnote>
  <w:footnote w:type="continuationNotice" w:id="1">
    <w:p w14:paraId="5FEF7B0E" w14:textId="77777777" w:rsidR="00C41A0B" w:rsidRDefault="00C41A0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6448"/>
    <w:multiLevelType w:val="hybridMultilevel"/>
    <w:tmpl w:val="F25C67B8"/>
    <w:lvl w:ilvl="0" w:tplc="A0C415C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55AF5"/>
    <w:multiLevelType w:val="hybridMultilevel"/>
    <w:tmpl w:val="E2A67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745801548">
    <w:abstractNumId w:val="16"/>
  </w:num>
  <w:num w:numId="2" w16cid:durableId="1266763942">
    <w:abstractNumId w:val="13"/>
  </w:num>
  <w:num w:numId="3" w16cid:durableId="889998047">
    <w:abstractNumId w:val="18"/>
  </w:num>
  <w:num w:numId="4" w16cid:durableId="899562734">
    <w:abstractNumId w:val="25"/>
  </w:num>
  <w:num w:numId="5" w16cid:durableId="1704674243">
    <w:abstractNumId w:val="19"/>
  </w:num>
  <w:num w:numId="6" w16cid:durableId="1145315304">
    <w:abstractNumId w:val="4"/>
  </w:num>
  <w:num w:numId="7" w16cid:durableId="1830368012">
    <w:abstractNumId w:val="23"/>
  </w:num>
  <w:num w:numId="8" w16cid:durableId="1547985055">
    <w:abstractNumId w:val="24"/>
  </w:num>
  <w:num w:numId="9" w16cid:durableId="1611009872">
    <w:abstractNumId w:val="5"/>
  </w:num>
  <w:num w:numId="10" w16cid:durableId="966012115">
    <w:abstractNumId w:val="14"/>
  </w:num>
  <w:num w:numId="11" w16cid:durableId="1791971986">
    <w:abstractNumId w:val="7"/>
  </w:num>
  <w:num w:numId="12" w16cid:durableId="1451053650">
    <w:abstractNumId w:val="0"/>
  </w:num>
  <w:num w:numId="13" w16cid:durableId="599528200">
    <w:abstractNumId w:val="26"/>
  </w:num>
  <w:num w:numId="14" w16cid:durableId="1206333626">
    <w:abstractNumId w:val="22"/>
  </w:num>
  <w:num w:numId="15" w16cid:durableId="420030534">
    <w:abstractNumId w:val="9"/>
  </w:num>
  <w:num w:numId="16" w16cid:durableId="2051227458">
    <w:abstractNumId w:val="15"/>
  </w:num>
  <w:num w:numId="17" w16cid:durableId="434908388">
    <w:abstractNumId w:val="12"/>
  </w:num>
  <w:num w:numId="18" w16cid:durableId="2045865412">
    <w:abstractNumId w:val="21"/>
  </w:num>
  <w:num w:numId="19" w16cid:durableId="493378457">
    <w:abstractNumId w:val="2"/>
  </w:num>
  <w:num w:numId="20" w16cid:durableId="854996183">
    <w:abstractNumId w:val="6"/>
  </w:num>
  <w:num w:numId="21" w16cid:durableId="1403681594">
    <w:abstractNumId w:val="10"/>
  </w:num>
  <w:num w:numId="22" w16cid:durableId="2134665512">
    <w:abstractNumId w:val="20"/>
  </w:num>
  <w:num w:numId="23" w16cid:durableId="1446465834">
    <w:abstractNumId w:val="17"/>
  </w:num>
  <w:num w:numId="24" w16cid:durableId="1533302399">
    <w:abstractNumId w:val="8"/>
  </w:num>
  <w:num w:numId="25" w16cid:durableId="926303756">
    <w:abstractNumId w:val="11"/>
  </w:num>
  <w:num w:numId="26" w16cid:durableId="1859082304">
    <w:abstractNumId w:val="1"/>
  </w:num>
  <w:num w:numId="27" w16cid:durableId="995912816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5EA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1FA8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5F3B"/>
    <w:rsid w:val="0006617F"/>
    <w:rsid w:val="00066DFA"/>
    <w:rsid w:val="00067C67"/>
    <w:rsid w:val="00067DDC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1C1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6ECB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5C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015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5A9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253"/>
    <w:rsid w:val="001A4ABC"/>
    <w:rsid w:val="001A4B9F"/>
    <w:rsid w:val="001A553F"/>
    <w:rsid w:val="001A6D35"/>
    <w:rsid w:val="001A7C94"/>
    <w:rsid w:val="001A7CFC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052"/>
    <w:rsid w:val="001D1116"/>
    <w:rsid w:val="001D1E1E"/>
    <w:rsid w:val="001D20D7"/>
    <w:rsid w:val="001D2ABB"/>
    <w:rsid w:val="001D2AE3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4B24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093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16CC6"/>
    <w:rsid w:val="002204B7"/>
    <w:rsid w:val="00221A09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4CAA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5F69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0A89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3D5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AA6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567E"/>
    <w:rsid w:val="003A6106"/>
    <w:rsid w:val="003A72E2"/>
    <w:rsid w:val="003A7593"/>
    <w:rsid w:val="003B0F08"/>
    <w:rsid w:val="003B13D9"/>
    <w:rsid w:val="003B2831"/>
    <w:rsid w:val="003B2A5A"/>
    <w:rsid w:val="003B2D21"/>
    <w:rsid w:val="003B2DE9"/>
    <w:rsid w:val="003B3395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55D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11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37E"/>
    <w:rsid w:val="00474804"/>
    <w:rsid w:val="004750D0"/>
    <w:rsid w:val="004759B1"/>
    <w:rsid w:val="0047642A"/>
    <w:rsid w:val="00476B51"/>
    <w:rsid w:val="00476DE0"/>
    <w:rsid w:val="00477B1F"/>
    <w:rsid w:val="004811DF"/>
    <w:rsid w:val="00483192"/>
    <w:rsid w:val="00485693"/>
    <w:rsid w:val="00485D8D"/>
    <w:rsid w:val="00485D9B"/>
    <w:rsid w:val="004869AC"/>
    <w:rsid w:val="00486D3A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A87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43D"/>
    <w:rsid w:val="004E1BA4"/>
    <w:rsid w:val="004E273F"/>
    <w:rsid w:val="004E4320"/>
    <w:rsid w:val="004E4BF7"/>
    <w:rsid w:val="004E5D09"/>
    <w:rsid w:val="004E5EB0"/>
    <w:rsid w:val="004E620D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536E"/>
    <w:rsid w:val="00526C94"/>
    <w:rsid w:val="00526CB7"/>
    <w:rsid w:val="00533DE5"/>
    <w:rsid w:val="00535200"/>
    <w:rsid w:val="005365F4"/>
    <w:rsid w:val="005374DD"/>
    <w:rsid w:val="005378FF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43D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5F46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971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874"/>
    <w:rsid w:val="00657915"/>
    <w:rsid w:val="00660019"/>
    <w:rsid w:val="006609EC"/>
    <w:rsid w:val="006611E7"/>
    <w:rsid w:val="0066364A"/>
    <w:rsid w:val="006648AE"/>
    <w:rsid w:val="00665C6F"/>
    <w:rsid w:val="00666418"/>
    <w:rsid w:val="006677F5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0860"/>
    <w:rsid w:val="006A299C"/>
    <w:rsid w:val="006A5660"/>
    <w:rsid w:val="006A616B"/>
    <w:rsid w:val="006A6222"/>
    <w:rsid w:val="006A6FF3"/>
    <w:rsid w:val="006A7F5C"/>
    <w:rsid w:val="006B0E4C"/>
    <w:rsid w:val="006B0E6F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B7A30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A8E"/>
    <w:rsid w:val="006D5B0A"/>
    <w:rsid w:val="006D5CF3"/>
    <w:rsid w:val="006D5D32"/>
    <w:rsid w:val="006D5F64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E7E90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956"/>
    <w:rsid w:val="00737EEB"/>
    <w:rsid w:val="00740122"/>
    <w:rsid w:val="00740F1B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67248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3617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4F90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0F51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146C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96D"/>
    <w:rsid w:val="00976CBC"/>
    <w:rsid w:val="009772FD"/>
    <w:rsid w:val="00977343"/>
    <w:rsid w:val="009774E5"/>
    <w:rsid w:val="0098189D"/>
    <w:rsid w:val="0098366C"/>
    <w:rsid w:val="00983EDA"/>
    <w:rsid w:val="00984523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4F7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47C2"/>
    <w:rsid w:val="009F54F6"/>
    <w:rsid w:val="009F5FCF"/>
    <w:rsid w:val="009F621E"/>
    <w:rsid w:val="009F6225"/>
    <w:rsid w:val="009F63B0"/>
    <w:rsid w:val="009F7087"/>
    <w:rsid w:val="00A004CC"/>
    <w:rsid w:val="00A01D9B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51A6"/>
    <w:rsid w:val="00A17548"/>
    <w:rsid w:val="00A17F37"/>
    <w:rsid w:val="00A17F3A"/>
    <w:rsid w:val="00A21A03"/>
    <w:rsid w:val="00A24D7D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CA3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1FC4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3F98"/>
    <w:rsid w:val="00A86143"/>
    <w:rsid w:val="00A8642B"/>
    <w:rsid w:val="00A86B5B"/>
    <w:rsid w:val="00A86C97"/>
    <w:rsid w:val="00A8719C"/>
    <w:rsid w:val="00A872EA"/>
    <w:rsid w:val="00A90049"/>
    <w:rsid w:val="00A905BB"/>
    <w:rsid w:val="00A91091"/>
    <w:rsid w:val="00A915F7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C7991"/>
    <w:rsid w:val="00AD16B8"/>
    <w:rsid w:val="00AD1C77"/>
    <w:rsid w:val="00AD2197"/>
    <w:rsid w:val="00AD227B"/>
    <w:rsid w:val="00AD3769"/>
    <w:rsid w:val="00AD3D2C"/>
    <w:rsid w:val="00AD4CCF"/>
    <w:rsid w:val="00AD57B4"/>
    <w:rsid w:val="00AD6186"/>
    <w:rsid w:val="00AD74D3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5D3A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236F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36D5"/>
    <w:rsid w:val="00C24A6E"/>
    <w:rsid w:val="00C24AEB"/>
    <w:rsid w:val="00C269A9"/>
    <w:rsid w:val="00C26AC9"/>
    <w:rsid w:val="00C26C1E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1A0B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5C1E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22D0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935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87F9E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1994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6D49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BB0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09F8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1D3B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276"/>
    <w:rsid w:val="00EF44A1"/>
    <w:rsid w:val="00EF4865"/>
    <w:rsid w:val="00EF5216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487"/>
    <w:rsid w:val="00F217BC"/>
    <w:rsid w:val="00F22367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1D2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76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1BB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2B865DC"/>
  <w15:docId w15:val="{DDDAF76B-9ACF-4185-856E-2C21E9C9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TAH">
    <w:name w:val="TAH"/>
    <w:basedOn w:val="TAC"/>
    <w:qFormat/>
    <w:rsid w:val="003A567E"/>
    <w:rPr>
      <w:b/>
    </w:rPr>
  </w:style>
  <w:style w:type="paragraph" w:customStyle="1" w:styleId="TAC">
    <w:name w:val="TAC"/>
    <w:basedOn w:val="Normal"/>
    <w:qFormat/>
    <w:rsid w:val="003A567E"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ascii="Arial" w:eastAsiaTheme="minorEastAsia" w:hAnsi="Arial" w:cs="Calibri"/>
      <w:sz w:val="18"/>
      <w:szCs w:val="22"/>
      <w:lang w:val="en-US" w:eastAsia="ko-KR"/>
    </w:rPr>
  </w:style>
  <w:style w:type="paragraph" w:customStyle="1" w:styleId="PL">
    <w:name w:val="PL"/>
    <w:link w:val="PLChar"/>
    <w:qFormat/>
    <w:rsid w:val="00EF427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EF427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B2">
    <w:name w:val="B2"/>
    <w:basedOn w:val="List2"/>
    <w:link w:val="B2Char"/>
    <w:qFormat/>
    <w:rsid w:val="00195A9A"/>
    <w:pPr>
      <w:ind w:leftChars="0" w:left="851" w:firstLineChars="0" w:hanging="284"/>
      <w:contextualSpacing w:val="0"/>
    </w:pPr>
    <w:rPr>
      <w:lang w:eastAsia="zh-CN"/>
    </w:rPr>
  </w:style>
  <w:style w:type="character" w:customStyle="1" w:styleId="B2Char">
    <w:name w:val="B2 Char"/>
    <w:link w:val="B2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customStyle="1" w:styleId="B3">
    <w:name w:val="B3"/>
    <w:basedOn w:val="List3"/>
    <w:link w:val="B3Char2"/>
    <w:qFormat/>
    <w:rsid w:val="00195A9A"/>
    <w:pPr>
      <w:ind w:leftChars="0" w:left="1135" w:firstLineChars="0" w:hanging="284"/>
      <w:contextualSpacing w:val="0"/>
    </w:pPr>
    <w:rPr>
      <w:lang w:eastAsia="zh-CN"/>
    </w:rPr>
  </w:style>
  <w:style w:type="character" w:customStyle="1" w:styleId="B3Char2">
    <w:name w:val="B3 Char2"/>
    <w:link w:val="B3"/>
    <w:qFormat/>
    <w:rsid w:val="00195A9A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List2">
    <w:name w:val="List 2"/>
    <w:basedOn w:val="Normal"/>
    <w:uiPriority w:val="99"/>
    <w:semiHidden/>
    <w:unhideWhenUsed/>
    <w:rsid w:val="00195A9A"/>
    <w:pPr>
      <w:ind w:leftChars="2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195A9A"/>
    <w:pPr>
      <w:ind w:leftChars="400" w:left="100" w:hangingChars="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81</Words>
  <Characters>787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Augustyniak</dc:creator>
  <cp:lastModifiedBy>ER_Rapp Post129_HL</cp:lastModifiedBy>
  <cp:revision>2</cp:revision>
  <dcterms:created xsi:type="dcterms:W3CDTF">2025-03-13T15:09:00Z</dcterms:created>
  <dcterms:modified xsi:type="dcterms:W3CDTF">2025-03-1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abe16a30fd5c11ef8000553700005537">
    <vt:lpwstr>CWMRzC79ZahhtUW4+EsjfmHBztoF7w2UAKmHSOiOkktLPvsp2xXHXak+J+zsRQ1opjQzJqGMs4iX8ZvowzMcgRZ2A==</vt:lpwstr>
  </property>
</Properties>
</file>